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20612DC3" w:rsidR="001712A0" w:rsidRPr="001712A0" w:rsidRDefault="001712A0" w:rsidP="001712A0">
      <w:pPr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Pr="00221782">
          <w:rPr>
            <w:rStyle w:val="Hyperlink"/>
            <w:noProof/>
          </w:rPr>
          <w:t>"C#  Fundamentals" course @ 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</w:t>
        </w:r>
        <w:r w:rsidRPr="00A752D3">
          <w:rPr>
            <w:rStyle w:val="Hyperlink"/>
            <w:noProof/>
          </w:rPr>
          <w:t>d</w:t>
        </w:r>
        <w:r w:rsidRPr="00A752D3">
          <w:rPr>
            <w:rStyle w:val="Hyperlink"/>
            <w:noProof/>
          </w:rPr>
          <w:t>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'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3C580C0" w14:textId="77777777" w:rsidR="001712A0" w:rsidRPr="001712A0" w:rsidRDefault="001712A0" w:rsidP="001712A0">
      <w:pPr>
        <w:rPr>
          <w:noProof/>
          <w:lang w:val="bg-BG"/>
        </w:rPr>
      </w:pPr>
    </w:p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4"/>
        <w:gridCol w:w="3587"/>
      </w:tblGrid>
      <w:tr w:rsidR="001712A0" w:rsidRPr="001712A0" w14:paraId="6AF11810" w14:textId="77777777" w:rsidTr="00536CD6">
        <w:tc>
          <w:tcPr>
            <w:tcW w:w="2304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3587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536CD6">
        <w:tc>
          <w:tcPr>
            <w:tcW w:w="2304" w:type="dxa"/>
          </w:tcPr>
          <w:p w14:paraId="3E350331" w14:textId="77777777" w:rsidR="001712A0" w:rsidRPr="001712A0" w:rsidRDefault="001712A0" w:rsidP="00536CD6">
            <w:pPr>
              <w:spacing w:after="0"/>
              <w:rPr>
                <w:b/>
                <w:noProof/>
                <w:color w:val="C0504D" w:themeColor="accent2"/>
                <w:lang w:val="bg-BG"/>
              </w:rPr>
            </w:pPr>
            <w:r w:rsidRPr="001712A0">
              <w:rPr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1712A0" w:rsidRDefault="001712A0" w:rsidP="00536CD6">
            <w:pPr>
              <w:spacing w:after="0"/>
              <w:rPr>
                <w:b/>
                <w:noProof/>
                <w:color w:val="E5B8B7" w:themeColor="accent2" w:themeTint="66"/>
              </w:rPr>
            </w:pPr>
            <w:r w:rsidRPr="001712A0">
              <w:rPr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3587" w:type="dxa"/>
          </w:tcPr>
          <w:p w14:paraId="2738DD08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b/>
                <w:noProof/>
                <w:color w:val="C0504D" w:themeColor="accent2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76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3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4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5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10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536CD6">
        <w:tc>
          <w:tcPr>
            <w:tcW w:w="2304" w:type="dxa"/>
          </w:tcPr>
          <w:p w14:paraId="29A48E11" w14:textId="77777777" w:rsidR="001712A0" w:rsidRPr="001712A0" w:rsidRDefault="001712A0" w:rsidP="00536CD6">
            <w:pPr>
              <w:spacing w:after="0"/>
              <w:rPr>
                <w:b/>
                <w:noProof/>
                <w:color w:val="984806" w:themeColor="accent6" w:themeShade="80"/>
                <w:lang w:val="bg-BG"/>
              </w:rPr>
            </w:pPr>
            <w:r w:rsidRPr="001712A0">
              <w:rPr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1712A0" w:rsidRDefault="001712A0" w:rsidP="00536CD6">
            <w:pPr>
              <w:spacing w:after="0"/>
              <w:rPr>
                <w:b/>
                <w:noProof/>
                <w:color w:val="E36C0A" w:themeColor="accent6" w:themeShade="BF"/>
              </w:rPr>
            </w:pPr>
            <w:r w:rsidRPr="001712A0">
              <w:rPr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3587" w:type="dxa"/>
          </w:tcPr>
          <w:p w14:paraId="58DBC23F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b/>
                <w:noProof/>
                <w:color w:val="984806" w:themeColor="accent6" w:themeShade="80"/>
              </w:rPr>
              <w:t>76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noProof/>
                <w:color w:val="984806" w:themeColor="accent6" w:themeShade="80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3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4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</w:p>
    <w:p w14:paraId="4C57D1C0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</w:p>
    <w:p w14:paraId="6016A1A4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</w:p>
    <w:p w14:paraId="5F440A2F" w14:textId="41158D52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n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1712A0">
        <w:rPr>
          <w:rFonts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 print "empty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1712A0">
        <w:rPr>
          <w:rFonts w:cstheme="minorHAnsi"/>
          <w:b/>
          <w:noProof/>
        </w:rPr>
        <w:t xml:space="preserve">IEnumarable&lt;int&gt;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Next, we go through the input using a while loop and a switch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495A5F" w14:textId="0B457A76" w:rsidR="001712A0" w:rsidRPr="003F7BCA" w:rsidRDefault="001712A0" w:rsidP="003F7BCA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C1CB790" w14:textId="77777777" w:rsidR="001712A0" w:rsidRPr="001712A0" w:rsidRDefault="001712A0" w:rsidP="001712A0">
      <w:pPr>
        <w:ind w:left="360"/>
        <w:rPr>
          <w:noProof/>
          <w:lang w:val="bg-BG"/>
        </w:rPr>
      </w:pP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246DAD33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3F7BCA">
        <w:rPr>
          <w:rFonts w:cstheme="minorHAnsi"/>
          <w:noProof/>
        </w:rPr>
        <w:t>are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1712A0">
        <w:rPr>
          <w:rFonts w:cstheme="minorHAnsi"/>
          <w:b/>
          <w:noProof/>
        </w:rPr>
        <w:t>tokens[1], 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bookmarkStart w:id="0" w:name="_GoBack"/>
      <w:r w:rsidRPr="001712A0">
        <w:rPr>
          <w:noProof/>
        </w:rPr>
        <w:t>List Manipulation Advanced</w:t>
      </w:r>
    </w:p>
    <w:bookmarkEnd w:id="0"/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 xml:space="preserve">"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, 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, 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,</w:t>
      </w:r>
      <w:r w:rsidRPr="00034E22">
        <w:rPr>
          <w:rFonts w:ascii="Consolas" w:hAnsi="Consolas"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lastRenderedPageBreak/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9345FA" w14:textId="77777777" w:rsidR="00575AE4" w:rsidRDefault="00575AE4" w:rsidP="008068A2">
      <w:pPr>
        <w:spacing w:after="0" w:line="240" w:lineRule="auto"/>
      </w:pPr>
      <w:r>
        <w:separator/>
      </w:r>
    </w:p>
  </w:endnote>
  <w:endnote w:type="continuationSeparator" w:id="0">
    <w:p w14:paraId="70E298F4" w14:textId="77777777" w:rsidR="00575AE4" w:rsidRDefault="00575A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CAFD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6D6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6D6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4CAFD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6D6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6D6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23D8DC" w14:textId="77777777" w:rsidR="00575AE4" w:rsidRDefault="00575AE4" w:rsidP="008068A2">
      <w:pPr>
        <w:spacing w:after="0" w:line="240" w:lineRule="auto"/>
      </w:pPr>
      <w:r>
        <w:separator/>
      </w:r>
    </w:p>
  </w:footnote>
  <w:footnote w:type="continuationSeparator" w:id="0">
    <w:p w14:paraId="66DF4D20" w14:textId="77777777" w:rsidR="00575AE4" w:rsidRDefault="00575A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6"/>
  </w:num>
  <w:num w:numId="41">
    <w:abstractNumId w:val="22"/>
  </w:num>
  <w:num w:numId="42">
    <w:abstractNumId w:val="42"/>
  </w:num>
  <w:num w:numId="43">
    <w:abstractNumId w:val="18"/>
  </w:num>
  <w:num w:numId="44">
    <w:abstractNumId w:val="3"/>
  </w:num>
  <w:num w:numId="45">
    <w:abstractNumId w:val="26"/>
  </w:num>
  <w:num w:numId="46">
    <w:abstractNumId w:val="39"/>
  </w:num>
  <w:num w:numId="47">
    <w:abstractNumId w:val="45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2D8"/>
    <w:rsid w:val="003E1013"/>
    <w:rsid w:val="003E167F"/>
    <w:rsid w:val="003E2A3C"/>
    <w:rsid w:val="003E2F33"/>
    <w:rsid w:val="003E6BFB"/>
    <w:rsid w:val="003F1864"/>
    <w:rsid w:val="003F7BCA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AE4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D6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C4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4EF0"/>
    <w:rsid w:val="00D26813"/>
    <w:rsid w:val="00D3404A"/>
    <w:rsid w:val="00D4354E"/>
    <w:rsid w:val="00D43F69"/>
    <w:rsid w:val="00D50F79"/>
    <w:rsid w:val="00D73957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F1A9CD-5025-453E-AC84-F187CEDD7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2</TotalTime>
  <Pages>1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Теодор</cp:lastModifiedBy>
  <cp:revision>22</cp:revision>
  <cp:lastPrinted>2015-10-26T22:35:00Z</cp:lastPrinted>
  <dcterms:created xsi:type="dcterms:W3CDTF">2019-11-12T12:29:00Z</dcterms:created>
  <dcterms:modified xsi:type="dcterms:W3CDTF">2022-02-11T12:19:00Z</dcterms:modified>
  <cp:category>programming; education; software engineering; software development</cp:category>
</cp:coreProperties>
</file>